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29D936B" w:rsidR="0000007A" w:rsidRPr="00DE7D30" w:rsidRDefault="00055B3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36AB7">
                <w:rPr>
                  <w:rStyle w:val="Hyperlink"/>
                  <w:rFonts w:ascii="Arial" w:hAnsi="Arial" w:cs="Arial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91333F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55B32">
              <w:rPr>
                <w:rFonts w:ascii="Arial" w:hAnsi="Arial" w:cs="Arial"/>
                <w:b/>
                <w:bCs/>
                <w:szCs w:val="28"/>
                <w:lang w:val="en-GB"/>
              </w:rPr>
              <w:t>169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84EF90" w:rsidR="0000007A" w:rsidRPr="00DE7D30" w:rsidRDefault="00055B3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55B32">
              <w:rPr>
                <w:rFonts w:ascii="Arial" w:hAnsi="Arial" w:cs="Arial"/>
                <w:b/>
                <w:szCs w:val="28"/>
                <w:lang w:val="en-GB"/>
              </w:rPr>
              <w:t>THE USE OF MARINE ALGAE AS A DENTURE CLEANSER: A NARRATIVE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2A11AF" w:rsidR="00CF0BBB" w:rsidRPr="00DE7D30" w:rsidRDefault="00055B3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9F8E64" w14:textId="77777777" w:rsidR="00B975F5" w:rsidRPr="0000007A" w:rsidRDefault="00B975F5" w:rsidP="0099583E">
      <w:r>
        <w:separator/>
      </w:r>
    </w:p>
  </w:endnote>
  <w:endnote w:type="continuationSeparator" w:id="0">
    <w:p w14:paraId="354B58CA" w14:textId="77777777" w:rsidR="00B975F5" w:rsidRPr="0000007A" w:rsidRDefault="00B975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2068FB" w14:textId="77777777" w:rsidR="00B975F5" w:rsidRPr="0000007A" w:rsidRDefault="00B975F5" w:rsidP="0099583E">
      <w:r>
        <w:separator/>
      </w:r>
    </w:p>
  </w:footnote>
  <w:footnote w:type="continuationSeparator" w:id="0">
    <w:p w14:paraId="25EDAA5F" w14:textId="77777777" w:rsidR="00B975F5" w:rsidRPr="0000007A" w:rsidRDefault="00B975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B32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A16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6FC9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975F5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12:17:00Z</dcterms:modified>
</cp:coreProperties>
</file>